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C22" w:rsidRPr="00A86568" w:rsidRDefault="00971EDC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86568">
        <w:rPr>
          <w:rFonts w:ascii="Times New Roman" w:hAnsi="Times New Roman" w:cs="Times New Roman"/>
          <w:b/>
          <w:sz w:val="28"/>
          <w:szCs w:val="28"/>
        </w:rPr>
        <w:t>Проектн</w:t>
      </w:r>
      <w:r w:rsidR="00834E3D" w:rsidRPr="00A86568">
        <w:rPr>
          <w:rFonts w:ascii="Times New Roman" w:hAnsi="Times New Roman" w:cs="Times New Roman"/>
          <w:b/>
          <w:sz w:val="28"/>
          <w:szCs w:val="28"/>
        </w:rPr>
        <w:t>ое предложение</w:t>
      </w:r>
    </w:p>
    <w:p w:rsidR="00FD25DA" w:rsidRPr="00A86568" w:rsidRDefault="00FD25DA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86568">
        <w:rPr>
          <w:rFonts w:ascii="Times New Roman" w:hAnsi="Times New Roman" w:cs="Times New Roman"/>
          <w:b/>
          <w:sz w:val="28"/>
          <w:szCs w:val="28"/>
        </w:rPr>
        <w:t>«Юридическая консультация по трудовому праву и праву социального обеспечения»</w:t>
      </w:r>
    </w:p>
    <w:p w:rsidR="00A47807" w:rsidRPr="00A86568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6"/>
        <w:gridCol w:w="5323"/>
      </w:tblGrid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A86568" w:rsidRDefault="008E69CA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Прикладной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A86568" w:rsidRDefault="00FD25DA" w:rsidP="000F1D0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Юридическ</w:t>
            </w:r>
            <w:r w:rsidR="000F1D0D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е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онсульт</w:t>
            </w:r>
            <w:r w:rsidR="000F1D0D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ирование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по трудовому праву и праву социального обеспечения </w:t>
            </w:r>
          </w:p>
        </w:tc>
      </w:tr>
      <w:tr w:rsidR="00023E4E" w:rsidRPr="00A86568" w:rsidTr="00A47807">
        <w:tc>
          <w:tcPr>
            <w:tcW w:w="4077" w:type="dxa"/>
          </w:tcPr>
          <w:p w:rsidR="00023E4E" w:rsidRPr="00A86568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A86568" w:rsidRDefault="008E69CA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Факультет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Права, кафедра трудового права и права социального обеспечения </w:t>
            </w:r>
          </w:p>
        </w:tc>
      </w:tr>
      <w:tr w:rsidR="000A439E" w:rsidRPr="00A86568" w:rsidTr="00A47807">
        <w:tc>
          <w:tcPr>
            <w:tcW w:w="4077" w:type="dxa"/>
          </w:tcPr>
          <w:p w:rsidR="000A439E" w:rsidRPr="00A86568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8A4C51" w:rsidRPr="00A86568" w:rsidRDefault="008A4C51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От ВШЭ: ст. преподаватель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>к.ю.н</w:t>
            </w:r>
            <w:proofErr w:type="spellEnd"/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.,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Саурин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 С.А.</w:t>
            </w:r>
          </w:p>
          <w:p w:rsidR="00FD25DA" w:rsidRPr="00A86568" w:rsidRDefault="00FD25DA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От Заказчика:</w:t>
            </w:r>
            <w:r w:rsidR="008A4C51" w:rsidRPr="00A86568">
              <w:rPr>
                <w:rFonts w:ascii="Times New Roman" w:hAnsi="Times New Roman" w:cs="Times New Roman"/>
                <w:color w:val="000000" w:themeColor="text1"/>
              </w:rPr>
              <w:t xml:space="preserve"> юрист ЦСТП 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="008A4C51" w:rsidRPr="00A86568">
              <w:rPr>
                <w:rFonts w:ascii="Times New Roman" w:hAnsi="Times New Roman" w:cs="Times New Roman"/>
                <w:color w:val="000000" w:themeColor="text1"/>
              </w:rPr>
              <w:t xml:space="preserve"> Михайличенко</w:t>
            </w:r>
            <w:r w:rsidR="00287EA6" w:rsidRPr="00A86568">
              <w:rPr>
                <w:rFonts w:ascii="Times New Roman" w:hAnsi="Times New Roman" w:cs="Times New Roman"/>
                <w:color w:val="000000" w:themeColor="text1"/>
              </w:rPr>
              <w:t xml:space="preserve"> К.А. </w:t>
            </w:r>
          </w:p>
          <w:p w:rsidR="00DD59E0" w:rsidRPr="00A86568" w:rsidRDefault="00DD59E0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725EFE" w:rsidRPr="00A86568" w:rsidRDefault="000F1D0D" w:rsidP="00725EFE">
            <w:pPr>
              <w:jc w:val="both"/>
              <w:rPr>
                <w:rFonts w:ascii="Times New Roman" w:hAnsi="Times New Roman" w:cs="Times New Roman"/>
              </w:rPr>
            </w:pPr>
            <w:r w:rsidRPr="00A86568">
              <w:rPr>
                <w:rFonts w:ascii="Times New Roman" w:hAnsi="Times New Roman" w:cs="Times New Roman"/>
              </w:rPr>
              <w:t>С</w:t>
            </w:r>
            <w:r w:rsidR="00997CCE" w:rsidRPr="00A86568">
              <w:rPr>
                <w:rFonts w:ascii="Times New Roman" w:hAnsi="Times New Roman" w:cs="Times New Roman"/>
              </w:rPr>
              <w:t>тудентам представится возмож</w:t>
            </w:r>
            <w:r w:rsidR="00725EFE" w:rsidRPr="00A86568">
              <w:rPr>
                <w:rFonts w:ascii="Times New Roman" w:hAnsi="Times New Roman" w:cs="Times New Roman"/>
              </w:rPr>
              <w:t>ность консультировать клиентов З</w:t>
            </w:r>
            <w:r w:rsidR="00997CCE" w:rsidRPr="00A86568">
              <w:rPr>
                <w:rFonts w:ascii="Times New Roman" w:hAnsi="Times New Roman" w:cs="Times New Roman"/>
              </w:rPr>
              <w:t xml:space="preserve">аказчика по вопросам трудового права и права социального обеспечения. Консультация будет осуществляться письменно </w:t>
            </w:r>
            <w:r w:rsidR="00725EFE" w:rsidRPr="00A86568">
              <w:rPr>
                <w:rFonts w:ascii="Times New Roman" w:hAnsi="Times New Roman" w:cs="Times New Roman"/>
              </w:rPr>
              <w:t xml:space="preserve">по </w:t>
            </w:r>
            <w:r w:rsidR="00997CCE" w:rsidRPr="00A86568">
              <w:rPr>
                <w:rFonts w:ascii="Times New Roman" w:hAnsi="Times New Roman" w:cs="Times New Roman"/>
              </w:rPr>
              <w:t xml:space="preserve">вопросам, которые будут поступать в бесплатную консультацию заказчика на сайте </w:t>
            </w:r>
            <w:proofErr w:type="spellStart"/>
            <w:r w:rsidR="00997CCE" w:rsidRPr="00A86568">
              <w:rPr>
                <w:rFonts w:ascii="Times New Roman" w:hAnsi="Times New Roman" w:cs="Times New Roman"/>
                <w:lang w:val="en-US"/>
              </w:rPr>
              <w:t>trudprava</w:t>
            </w:r>
            <w:proofErr w:type="spellEnd"/>
            <w:r w:rsidR="00997CCE" w:rsidRPr="00A86568">
              <w:rPr>
                <w:rFonts w:ascii="Times New Roman" w:hAnsi="Times New Roman" w:cs="Times New Roman"/>
              </w:rPr>
              <w:t>.</w:t>
            </w:r>
            <w:proofErr w:type="spellStart"/>
            <w:r w:rsidR="00997CCE" w:rsidRPr="00A86568">
              <w:rPr>
                <w:rFonts w:ascii="Times New Roman" w:hAnsi="Times New Roman" w:cs="Times New Roman"/>
                <w:lang w:val="en-US"/>
              </w:rPr>
              <w:t>ru</w:t>
            </w:r>
            <w:proofErr w:type="spellEnd"/>
            <w:r w:rsidR="00725EFE" w:rsidRPr="00A86568">
              <w:rPr>
                <w:rFonts w:ascii="Times New Roman" w:hAnsi="Times New Roman" w:cs="Times New Roman"/>
              </w:rPr>
              <w:t>. З</w:t>
            </w:r>
            <w:r w:rsidR="00997CCE" w:rsidRPr="00A86568">
              <w:rPr>
                <w:rFonts w:ascii="Times New Roman" w:hAnsi="Times New Roman" w:cs="Times New Roman"/>
              </w:rPr>
              <w:t xml:space="preserve">аказчик будет приглашать для устного консультирования клиентов </w:t>
            </w:r>
            <w:r w:rsidR="00725EFE" w:rsidRPr="00A86568">
              <w:rPr>
                <w:rFonts w:ascii="Times New Roman" w:hAnsi="Times New Roman" w:cs="Times New Roman"/>
              </w:rPr>
              <w:t>успешно проявивших себя студентов.</w:t>
            </w:r>
          </w:p>
          <w:p w:rsidR="00997CCE" w:rsidRPr="00A86568" w:rsidRDefault="00997CCE" w:rsidP="000F1D0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</w:rPr>
              <w:t>П</w:t>
            </w:r>
            <w:r w:rsidR="00725EFE" w:rsidRPr="00A86568">
              <w:rPr>
                <w:rFonts w:ascii="Times New Roman" w:hAnsi="Times New Roman" w:cs="Times New Roman"/>
              </w:rPr>
              <w:t>редварительно З</w:t>
            </w:r>
            <w:r w:rsidRPr="00A86568">
              <w:rPr>
                <w:rFonts w:ascii="Times New Roman" w:hAnsi="Times New Roman" w:cs="Times New Roman"/>
              </w:rPr>
              <w:t>аказчик проведёт для студентов тренинги по методологии консульт</w:t>
            </w:r>
            <w:r w:rsidR="000F1D0D" w:rsidRPr="00A86568">
              <w:rPr>
                <w:rFonts w:ascii="Times New Roman" w:hAnsi="Times New Roman" w:cs="Times New Roman"/>
              </w:rPr>
              <w:t>ирования</w:t>
            </w:r>
            <w:r w:rsidRPr="00A86568">
              <w:rPr>
                <w:rFonts w:ascii="Times New Roman" w:hAnsi="Times New Roman" w:cs="Times New Roman"/>
              </w:rPr>
              <w:t xml:space="preserve">, профессиональной этике юриста при проведении консультации, особенностям взаимодействия с клиентами. 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3145CB" w:rsidRPr="00A86568" w:rsidRDefault="00A65FBF" w:rsidP="00666D9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Цел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проекта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  <w:p w:rsidR="00666D9B" w:rsidRPr="00A86568" w:rsidRDefault="00A65FBF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–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формирование, развитие и отработка практических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навык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ов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юридического консультирования по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вопросам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трудов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 xml:space="preserve">ого права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и права социального обеспечения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:rsidR="003145CB" w:rsidRPr="00A86568" w:rsidRDefault="003145CB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- оказание содействия работникам и иным лицам в защите и восстановлении их трудовых прав и прав в сфере социального обеспечения.</w:t>
            </w:r>
          </w:p>
          <w:p w:rsidR="00A65FBF" w:rsidRPr="00A86568" w:rsidRDefault="00A65FBF" w:rsidP="00666D9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Задачи: </w:t>
            </w:r>
          </w:p>
          <w:p w:rsidR="00511E29" w:rsidRPr="00A86568" w:rsidRDefault="00511E29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>- развить у студентов навык грамотного оперирования юридическими понятиями и категориями трудового права и права социального обеспечения в юридической практике;</w:t>
            </w:r>
          </w:p>
          <w:p w:rsidR="00A65FBF" w:rsidRPr="00A86568" w:rsidRDefault="00A65FBF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511E29" w:rsidRPr="00A86568">
              <w:rPr>
                <w:rFonts w:ascii="Times New Roman" w:hAnsi="Times New Roman" w:cs="Times New Roman"/>
                <w:color w:val="000000" w:themeColor="text1"/>
              </w:rPr>
              <w:t xml:space="preserve">сформировать у студентов и отработать на практике механизм письменного и устного консультирования по вопросам трудового права и права социального обеспечения; </w:t>
            </w:r>
          </w:p>
          <w:p w:rsidR="00511E29" w:rsidRPr="00A86568" w:rsidRDefault="00511E29" w:rsidP="00511E29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  - отработать на практики технологии сбора и обработки юридической информации для задач профессионального консультирования</w:t>
            </w:r>
          </w:p>
          <w:p w:rsidR="00511E29" w:rsidRPr="00A86568" w:rsidRDefault="00511E29" w:rsidP="00511E29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-  обучить студентов особенностям работы со специализированными правовыми системами при </w:t>
            </w:r>
            <w:r w:rsidRPr="00A86568">
              <w:rPr>
                <w:rFonts w:ascii="Times New Roman" w:eastAsia="Times New Roman" w:hAnsi="Times New Roman" w:cs="Times New Roman"/>
              </w:rPr>
              <w:lastRenderedPageBreak/>
              <w:t>консультировании по вопросам трудового права и права социального обеспечения;</w:t>
            </w:r>
          </w:p>
          <w:p w:rsidR="00666D9B" w:rsidRPr="00A86568" w:rsidRDefault="00A65FBF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9C1315" w:rsidRPr="00A86568">
              <w:rPr>
                <w:rFonts w:ascii="Times New Roman" w:hAnsi="Times New Roman" w:cs="Times New Roman"/>
                <w:color w:val="000000" w:themeColor="text1"/>
              </w:rPr>
              <w:t xml:space="preserve">сформировать у студентов практические навыки работы с клиентами с учётом особенностей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профессиональной </w:t>
            </w:r>
            <w:r w:rsidR="00511E29" w:rsidRPr="00A86568">
              <w:rPr>
                <w:rFonts w:ascii="Times New Roman" w:hAnsi="Times New Roman" w:cs="Times New Roman"/>
                <w:color w:val="000000" w:themeColor="text1"/>
              </w:rPr>
              <w:t>юридической этики.</w:t>
            </w:r>
          </w:p>
          <w:p w:rsidR="00511E29" w:rsidRPr="00A86568" w:rsidRDefault="00511E29" w:rsidP="00511E2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573086" w:rsidRPr="00A86568" w:rsidRDefault="00573086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- деятельность по поиску правовой информации по запрашиваемым вопросам;</w:t>
            </w:r>
          </w:p>
          <w:p w:rsidR="000E6DAB" w:rsidRPr="00A86568" w:rsidRDefault="000E6DAB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деятельность по толкованию и правильному применению юридических норм; </w:t>
            </w:r>
          </w:p>
          <w:p w:rsidR="000E6DAB" w:rsidRPr="00A86568" w:rsidRDefault="000E6DAB" w:rsidP="000E6DAB">
            <w:pPr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- деятельность по анализу юридических фактов и возникающих в связи с ними правоотношений, </w:t>
            </w:r>
          </w:p>
          <w:p w:rsidR="000E6DAB" w:rsidRPr="00A86568" w:rsidRDefault="000E6DAB" w:rsidP="000E6DAB">
            <w:pPr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>регулируемых трудовым правом и правом социального обеспечения;</w:t>
            </w:r>
          </w:p>
          <w:p w:rsidR="000E6DAB" w:rsidRPr="00A86568" w:rsidRDefault="000E6DAB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>- деятельность по выработке юридической стратегии действий в той или иной проблемной ситуации;</w:t>
            </w:r>
          </w:p>
          <w:p w:rsidR="00007AD5" w:rsidRPr="00A86568" w:rsidRDefault="00997CCE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отработка </w:t>
            </w:r>
            <w:r w:rsidR="00936BF9" w:rsidRPr="00A86568">
              <w:rPr>
                <w:rFonts w:ascii="Times New Roman" w:hAnsi="Times New Roman" w:cs="Times New Roman"/>
                <w:color w:val="000000" w:themeColor="text1"/>
              </w:rPr>
              <w:t xml:space="preserve">навыков построения письменной юридической консультации; </w:t>
            </w:r>
          </w:p>
          <w:p w:rsidR="00936BF9" w:rsidRPr="00A86568" w:rsidRDefault="00936BF9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- отработка навыков ведения устной юридической консультации;</w:t>
            </w:r>
          </w:p>
          <w:p w:rsidR="00573086" w:rsidRPr="00A86568" w:rsidRDefault="00997CCE" w:rsidP="0057308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573086" w:rsidRPr="00A86568">
              <w:rPr>
                <w:rFonts w:ascii="Times New Roman" w:hAnsi="Times New Roman" w:cs="Times New Roman"/>
                <w:color w:val="000000" w:themeColor="text1"/>
              </w:rPr>
              <w:t>отработка навыка формулирования ответов на сложные правовые вопросы понятным для не юриста языком</w:t>
            </w:r>
            <w:r w:rsidR="00936BF9" w:rsidRPr="00A86568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:rsidR="00936BF9" w:rsidRPr="00A86568" w:rsidRDefault="00936BF9" w:rsidP="00936BF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отработка навыков работы с различными </w:t>
            </w:r>
            <w:r w:rsidR="000E6DAB" w:rsidRPr="00A86568">
              <w:rPr>
                <w:rFonts w:ascii="Times New Roman" w:hAnsi="Times New Roman" w:cs="Times New Roman"/>
                <w:color w:val="000000" w:themeColor="text1"/>
              </w:rPr>
              <w:t>психологическими типами клиентов.</w:t>
            </w:r>
          </w:p>
          <w:p w:rsidR="00511E29" w:rsidRPr="00A86568" w:rsidRDefault="00511E29" w:rsidP="000E6DA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691CF6" w:rsidRPr="00A86568" w:rsidTr="00F33B68">
        <w:tc>
          <w:tcPr>
            <w:tcW w:w="4077" w:type="dxa"/>
          </w:tcPr>
          <w:p w:rsidR="00691CF6" w:rsidRPr="00A86568" w:rsidRDefault="00023E4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  <w:shd w:val="clear" w:color="auto" w:fill="auto"/>
          </w:tcPr>
          <w:p w:rsidR="00691CF6" w:rsidRPr="00A86568" w:rsidRDefault="00007AD5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  <w:lang w:val="en-US"/>
              </w:rPr>
              <w:t>C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 9 января 2017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года по 3</w:t>
            </w:r>
            <w:r w:rsidR="00F33B68" w:rsidRPr="00A86568">
              <w:rPr>
                <w:rFonts w:ascii="Times New Roman" w:hAnsi="Times New Roman" w:cs="Times New Roman"/>
                <w:color w:val="000000" w:themeColor="text1"/>
              </w:rPr>
              <w:t xml:space="preserve">0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июня 2017 года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A86568" w:rsidRDefault="000C691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A86568" w:rsidRDefault="00DC6F20" w:rsidP="00DC6F2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Удалённая работа и </w:t>
            </w:r>
            <w:r w:rsidR="00393107" w:rsidRPr="00A86568">
              <w:rPr>
                <w:rFonts w:ascii="Times New Roman" w:hAnsi="Times New Roman" w:cs="Times New Roman"/>
                <w:color w:val="000000" w:themeColor="text1"/>
              </w:rPr>
              <w:t xml:space="preserve">работа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н</w:t>
            </w:r>
            <w:r w:rsidR="00007AD5" w:rsidRPr="00A86568">
              <w:rPr>
                <w:rFonts w:ascii="Times New Roman" w:hAnsi="Times New Roman" w:cs="Times New Roman"/>
                <w:color w:val="000000" w:themeColor="text1"/>
              </w:rPr>
              <w:t xml:space="preserve">а территории </w:t>
            </w:r>
            <w:r w:rsidR="00DD59E0" w:rsidRPr="00A86568">
              <w:rPr>
                <w:rFonts w:ascii="Times New Roman" w:hAnsi="Times New Roman" w:cs="Times New Roman"/>
                <w:color w:val="000000" w:themeColor="text1"/>
              </w:rPr>
              <w:t>партнера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A86568" w:rsidRDefault="00F379A0" w:rsidP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  <w:p w:rsidR="00F379A0" w:rsidRPr="00A86568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A86568" w:rsidRDefault="003145CB" w:rsidP="00F33B6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4-6 </w:t>
            </w:r>
            <w:r w:rsidR="00DD59E0" w:rsidRPr="00A86568">
              <w:rPr>
                <w:rFonts w:ascii="Times New Roman" w:hAnsi="Times New Roman" w:cs="Times New Roman"/>
                <w:color w:val="000000" w:themeColor="text1"/>
              </w:rPr>
              <w:t>часов в неделю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A86568" w:rsidRDefault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Индивидуальная</w:t>
            </w:r>
            <w:r w:rsidR="003149E1" w:rsidRPr="00A86568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3145CB" w:rsidRPr="00A86568" w:rsidRDefault="00853DB0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Хорошее знание основ трудового права и права социального обеспечения,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аналитические способности;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н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аличие мотивации для оказания консультативной помощи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по вопросам трудового права и права социального обеспечения. </w:t>
            </w:r>
          </w:p>
        </w:tc>
      </w:tr>
      <w:tr w:rsidR="00971EDC" w:rsidRPr="00A86568" w:rsidTr="00A47807">
        <w:tc>
          <w:tcPr>
            <w:tcW w:w="4077" w:type="dxa"/>
          </w:tcPr>
          <w:p w:rsidR="00971EDC" w:rsidRPr="00A86568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A86568" w:rsidRDefault="00567BD4" w:rsidP="00725E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По итогам проекта студенты науч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атся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осуществлять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47039" w:rsidRPr="00A86568">
              <w:rPr>
                <w:rFonts w:ascii="Times New Roman" w:hAnsi="Times New Roman" w:cs="Times New Roman"/>
                <w:color w:val="000000" w:themeColor="text1"/>
              </w:rPr>
              <w:t>профессиональн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ое</w:t>
            </w:r>
            <w:r w:rsidR="00725EFE"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47039" w:rsidRPr="00A86568">
              <w:rPr>
                <w:rFonts w:ascii="Times New Roman" w:hAnsi="Times New Roman" w:cs="Times New Roman"/>
                <w:color w:val="000000" w:themeColor="text1"/>
              </w:rPr>
              <w:t>консульт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ирование</w:t>
            </w:r>
            <w:r w:rsidR="00B47039" w:rsidRPr="00A86568">
              <w:rPr>
                <w:rFonts w:ascii="Times New Roman" w:hAnsi="Times New Roman" w:cs="Times New Roman"/>
                <w:color w:val="000000" w:themeColor="text1"/>
              </w:rPr>
              <w:t xml:space="preserve"> по вопросам трудового права и права социального обеспечения.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Формат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A86568" w:rsidRDefault="00007AD5" w:rsidP="00567BD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Отчет в формате </w:t>
            </w:r>
            <w:proofErr w:type="spellStart"/>
            <w:r w:rsidRPr="00A86568">
              <w:rPr>
                <w:rFonts w:ascii="Times New Roman" w:hAnsi="Times New Roman" w:cs="Times New Roman"/>
                <w:color w:val="000000" w:themeColor="text1"/>
              </w:rPr>
              <w:t>word</w:t>
            </w:r>
            <w:proofErr w:type="spellEnd"/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67BD4" w:rsidRPr="00A86568">
              <w:rPr>
                <w:rFonts w:ascii="Times New Roman" w:hAnsi="Times New Roman" w:cs="Times New Roman"/>
                <w:color w:val="000000" w:themeColor="text1"/>
              </w:rPr>
              <w:t>по результатам работы (какое количество консультаций оказано, по каким вопросам, наиболее интересные консультации, выводы о результатах)</w:t>
            </w:r>
          </w:p>
          <w:p w:rsidR="00007AD5" w:rsidRPr="00A86568" w:rsidRDefault="00007AD5" w:rsidP="00567BD4">
            <w:pPr>
              <w:pStyle w:val="a4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A86568" w:rsidRDefault="003145C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5-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10 человек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0A439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Критерии отбора студентов в проект (применяются в случае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большого количества заявок на проект)</w:t>
            </w:r>
          </w:p>
        </w:tc>
        <w:tc>
          <w:tcPr>
            <w:tcW w:w="5488" w:type="dxa"/>
          </w:tcPr>
          <w:p w:rsidR="00A47807" w:rsidRPr="00A86568" w:rsidRDefault="00DD59E0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Студенты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2-4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курса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бакалавриата факультета права </w:t>
            </w:r>
          </w:p>
        </w:tc>
      </w:tr>
      <w:tr w:rsidR="00F379A0" w:rsidRPr="00A86568" w:rsidTr="003060B2">
        <w:trPr>
          <w:trHeight w:val="716"/>
        </w:trPr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Образовательные программы</w:t>
            </w:r>
          </w:p>
        </w:tc>
        <w:tc>
          <w:tcPr>
            <w:tcW w:w="5488" w:type="dxa"/>
          </w:tcPr>
          <w:p w:rsidR="00F379A0" w:rsidRPr="00A86568" w:rsidRDefault="00FD25DA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Юриспруденция </w:t>
            </w:r>
          </w:p>
        </w:tc>
      </w:tr>
      <w:tr w:rsidR="00F379A0" w:rsidRPr="00FD25DA" w:rsidTr="00A47807"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FD25DA" w:rsidRDefault="00DD59E0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На территории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 xml:space="preserve">партнёра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по адресу г. Москва, </w:t>
            </w:r>
            <w:r w:rsidR="00FD25DA" w:rsidRPr="00A86568">
              <w:rPr>
                <w:rFonts w:ascii="Times New Roman" w:hAnsi="Times New Roman" w:cs="Times New Roman"/>
                <w:color w:val="000000" w:themeColor="text1"/>
              </w:rPr>
              <w:t>Глинищевский пер., д.3, п.3</w:t>
            </w:r>
            <w:r w:rsidR="003145CB" w:rsidRPr="00A86568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</w:tbl>
    <w:p w:rsidR="004E12FA" w:rsidRDefault="004E12FA" w:rsidP="004E12FA">
      <w:pPr>
        <w:rPr>
          <w:rFonts w:ascii="Times New Roman" w:hAnsi="Times New Roman" w:cs="Times New Roman"/>
        </w:rPr>
      </w:pPr>
    </w:p>
    <w:p w:rsidR="00F87A70" w:rsidRDefault="00F87A70" w:rsidP="004E12FA">
      <w:pPr>
        <w:rPr>
          <w:rFonts w:ascii="Arial" w:eastAsia="Times New Roman" w:hAnsi="Arial" w:cs="Arial"/>
          <w:sz w:val="25"/>
          <w:szCs w:val="25"/>
        </w:rPr>
      </w:pPr>
    </w:p>
    <w:p w:rsidR="008D1DC5" w:rsidRPr="00BE18C6" w:rsidRDefault="008D1DC5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>Техническое задание проекта «Юридическая консультация по трудовому праву и праву социального обеспечения»</w:t>
      </w:r>
    </w:p>
    <w:p w:rsidR="008D1DC5" w:rsidRPr="00BE18C6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>Цель проекта.</w:t>
      </w:r>
    </w:p>
    <w:p w:rsidR="008D1DC5" w:rsidRDefault="008D1DC5" w:rsidP="008D1DC5">
      <w:pPr>
        <w:spacing w:line="360" w:lineRule="auto"/>
        <w:ind w:firstLine="360"/>
        <w:rPr>
          <w:rFonts w:ascii="Times New Roman" w:hAnsi="Times New Roman" w:cs="Times New Roman"/>
          <w:color w:val="000000" w:themeColor="text1"/>
        </w:rPr>
      </w:pPr>
      <w:r w:rsidRPr="00236D05">
        <w:rPr>
          <w:rFonts w:ascii="Times New Roman" w:hAnsi="Times New Roman" w:cs="Times New Roman"/>
          <w:color w:val="000000" w:themeColor="text1"/>
        </w:rPr>
        <w:t>Цели</w:t>
      </w:r>
      <w:r>
        <w:rPr>
          <w:rFonts w:ascii="Times New Roman" w:hAnsi="Times New Roman" w:cs="Times New Roman"/>
          <w:color w:val="000000" w:themeColor="text1"/>
        </w:rPr>
        <w:t xml:space="preserve"> проекта:</w:t>
      </w:r>
    </w:p>
    <w:p w:rsidR="008D1DC5" w:rsidRDefault="008D1DC5" w:rsidP="008D1DC5">
      <w:pPr>
        <w:spacing w:line="360" w:lineRule="auto"/>
        <w:ind w:firstLine="360"/>
        <w:jc w:val="both"/>
        <w:rPr>
          <w:rFonts w:ascii="Times New Roman" w:hAnsi="Times New Roman" w:cs="Times New Roman"/>
          <w:color w:val="000000" w:themeColor="text1"/>
        </w:rPr>
      </w:pPr>
      <w:r w:rsidRPr="00236D05">
        <w:rPr>
          <w:rFonts w:ascii="Times New Roman" w:hAnsi="Times New Roman" w:cs="Times New Roman"/>
          <w:color w:val="000000" w:themeColor="text1"/>
        </w:rPr>
        <w:t>– формирование, развитие и отработка практических навыков юридического консультирования по вопросам трудового права и права социального обеспечения;</w:t>
      </w:r>
    </w:p>
    <w:p w:rsidR="008D1DC5" w:rsidRPr="00236D05" w:rsidRDefault="008D1DC5" w:rsidP="008D1DC5">
      <w:pPr>
        <w:spacing w:line="360" w:lineRule="auto"/>
        <w:ind w:firstLine="360"/>
        <w:jc w:val="both"/>
        <w:rPr>
          <w:rFonts w:ascii="Times New Roman" w:hAnsi="Times New Roman" w:cs="Times New Roman"/>
          <w:color w:val="000000" w:themeColor="text1"/>
        </w:rPr>
      </w:pPr>
      <w:r w:rsidRPr="00236D05">
        <w:rPr>
          <w:rFonts w:ascii="Times New Roman" w:hAnsi="Times New Roman" w:cs="Times New Roman"/>
          <w:color w:val="000000" w:themeColor="text1"/>
        </w:rPr>
        <w:t xml:space="preserve">- оказание содействия работникам и иным лицам в защите и восстановлении их трудовых прав и прав </w:t>
      </w:r>
      <w:r>
        <w:rPr>
          <w:rFonts w:ascii="Times New Roman" w:hAnsi="Times New Roman" w:cs="Times New Roman"/>
          <w:color w:val="000000" w:themeColor="text1"/>
        </w:rPr>
        <w:t xml:space="preserve">в сфере социального обеспечения, обращающимся за бесплатной юридической помощью к Заказчику. </w:t>
      </w:r>
    </w:p>
    <w:p w:rsidR="008D1DC5" w:rsidRPr="00BE18C6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  <w:b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>Информация о заказчике.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 xml:space="preserve">Автономная некоммерческая организация «Центр социально-трудовых прав» (ЦСТП) – российская неправительственная некоммерческая организация, содействующая продвижению, соблюдению и защите прав в сфере социально-трудовых отношений. 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 xml:space="preserve">Целями деятельности ЦСТП являются: 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>- с</w:t>
      </w:r>
      <w:r w:rsidRPr="00BE18C6">
        <w:rPr>
          <w:rFonts w:ascii="Times New Roman" w:eastAsia="Times New Roman" w:hAnsi="Times New Roman" w:cs="Times New Roman"/>
        </w:rPr>
        <w:t>одействие развитию справедливых и сбалансированных трудовых отношений, реализации принципов достойного труда в условиях свободы, равенства, уважения человеческого достоинства;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>- п</w:t>
      </w:r>
      <w:r w:rsidRPr="00BE18C6">
        <w:rPr>
          <w:rFonts w:ascii="Times New Roman" w:eastAsia="Times New Roman" w:hAnsi="Times New Roman" w:cs="Times New Roman"/>
        </w:rPr>
        <w:t>овышение информированности работников и их возможностей самостоятельно защищать свои трудовые права;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eastAsia="Times New Roman" w:hAnsi="Times New Roman" w:cs="Times New Roman"/>
        </w:rPr>
      </w:pPr>
      <w:r w:rsidRPr="00BE18C6">
        <w:rPr>
          <w:rFonts w:ascii="Times New Roman" w:hAnsi="Times New Roman" w:cs="Times New Roman"/>
        </w:rPr>
        <w:t>- у</w:t>
      </w:r>
      <w:r w:rsidRPr="00BE18C6">
        <w:rPr>
          <w:rFonts w:ascii="Times New Roman" w:eastAsia="Times New Roman" w:hAnsi="Times New Roman" w:cs="Times New Roman"/>
        </w:rPr>
        <w:t>силение возможностей профсоюзов по участию в регулировании трудовых отношений;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eastAsia="Times New Roman" w:hAnsi="Times New Roman" w:cs="Times New Roman"/>
        </w:rPr>
      </w:pPr>
      <w:r w:rsidRPr="00BE18C6">
        <w:rPr>
          <w:rFonts w:ascii="Times New Roman" w:eastAsia="Times New Roman" w:hAnsi="Times New Roman" w:cs="Times New Roman"/>
        </w:rPr>
        <w:t>- защита социальных и трудовых прав работников;</w:t>
      </w:r>
    </w:p>
    <w:p w:rsidR="008D1DC5" w:rsidRDefault="008D1DC5" w:rsidP="008D1DC5">
      <w:pPr>
        <w:spacing w:line="360" w:lineRule="auto"/>
        <w:ind w:firstLine="360"/>
        <w:contextualSpacing/>
        <w:jc w:val="both"/>
        <w:rPr>
          <w:rFonts w:ascii="Times New Roman" w:eastAsia="Times New Roman" w:hAnsi="Times New Roman" w:cs="Times New Roman"/>
        </w:rPr>
      </w:pPr>
      <w:r w:rsidRPr="00BE18C6">
        <w:rPr>
          <w:rFonts w:ascii="Times New Roman" w:eastAsia="Times New Roman" w:hAnsi="Times New Roman" w:cs="Times New Roman"/>
        </w:rPr>
        <w:t>- выявление проблем в области социально-трудовых отношений, разработка, предложение и продвижение механизмов их решения.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Директором АНО «ЦСТП» является заведующая кафедрой трудового права и права социального обеспечения факультета права НИУ ВШЭ, </w:t>
      </w:r>
      <w:proofErr w:type="spellStart"/>
      <w:r>
        <w:rPr>
          <w:rFonts w:ascii="Times New Roman" w:eastAsia="Times New Roman" w:hAnsi="Times New Roman" w:cs="Times New Roman"/>
        </w:rPr>
        <w:t>к.ю.н</w:t>
      </w:r>
      <w:proofErr w:type="spellEnd"/>
      <w:r>
        <w:rPr>
          <w:rFonts w:ascii="Times New Roman" w:eastAsia="Times New Roman" w:hAnsi="Times New Roman" w:cs="Times New Roman"/>
        </w:rPr>
        <w:t xml:space="preserve">. Герасимова Е.С., руководителем юридического направления – ст. преподаватель кафедры трудового права и </w:t>
      </w:r>
      <w:r>
        <w:rPr>
          <w:rFonts w:ascii="Times New Roman" w:eastAsia="Times New Roman" w:hAnsi="Times New Roman" w:cs="Times New Roman"/>
        </w:rPr>
        <w:lastRenderedPageBreak/>
        <w:t xml:space="preserve">права социального обеспечения факультета права НИУ ВШЭ , </w:t>
      </w:r>
      <w:proofErr w:type="spellStart"/>
      <w:r>
        <w:rPr>
          <w:rFonts w:ascii="Times New Roman" w:eastAsia="Times New Roman" w:hAnsi="Times New Roman" w:cs="Times New Roman"/>
        </w:rPr>
        <w:t>к.ю.н</w:t>
      </w:r>
      <w:proofErr w:type="spellEnd"/>
      <w:r>
        <w:rPr>
          <w:rFonts w:ascii="Times New Roman" w:eastAsia="Times New Roman" w:hAnsi="Times New Roman" w:cs="Times New Roman"/>
        </w:rPr>
        <w:t xml:space="preserve">. Саурин С.А., также в числе юристов организации присутствуют выпускники факультета права НИУ ВШЭ Стародумов Ю.О. и Михайличенко К.А., которая сейчас продолжает обучение в НИУ ВШЭ в качестве аспирантки кафедры трудового права и права социального обеспечения. 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eastAsia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>Сроки реализации проекта.</w:t>
      </w:r>
    </w:p>
    <w:p w:rsidR="008D1DC5" w:rsidRPr="00BE18C6" w:rsidRDefault="008D1DC5" w:rsidP="008D1DC5">
      <w:pPr>
        <w:spacing w:line="360" w:lineRule="auto"/>
        <w:ind w:left="360"/>
        <w:contextualSpacing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 xml:space="preserve">9 января 2017 г. – 30 июня 2017 г. </w:t>
      </w:r>
    </w:p>
    <w:p w:rsidR="008D1DC5" w:rsidRPr="00BE18C6" w:rsidRDefault="008D1DC5" w:rsidP="008D1DC5">
      <w:pPr>
        <w:spacing w:line="360" w:lineRule="auto"/>
        <w:ind w:left="360"/>
        <w:contextualSpacing/>
        <w:jc w:val="both"/>
        <w:rPr>
          <w:rFonts w:ascii="Times New Roman" w:hAnsi="Times New Roman" w:cs="Times New Roman"/>
        </w:rPr>
      </w:pPr>
    </w:p>
    <w:p w:rsidR="008D1DC5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 xml:space="preserve">Функциональные </w:t>
      </w:r>
      <w:proofErr w:type="gramStart"/>
      <w:r w:rsidRPr="00BE18C6">
        <w:rPr>
          <w:rFonts w:ascii="Times New Roman" w:hAnsi="Times New Roman" w:cs="Times New Roman"/>
          <w:b/>
        </w:rPr>
        <w:t>требования  (</w:t>
      </w:r>
      <w:proofErr w:type="gramEnd"/>
      <w:r w:rsidRPr="00BE18C6">
        <w:rPr>
          <w:rFonts w:ascii="Times New Roman" w:hAnsi="Times New Roman" w:cs="Times New Roman"/>
          <w:b/>
          <w:i/>
        </w:rPr>
        <w:t>какие функции/качества должны быть присущи результату проекта</w:t>
      </w:r>
      <w:r w:rsidRPr="00BE18C6">
        <w:rPr>
          <w:rFonts w:ascii="Times New Roman" w:hAnsi="Times New Roman" w:cs="Times New Roman"/>
          <w:b/>
        </w:rPr>
        <w:t xml:space="preserve">) к результату. </w:t>
      </w:r>
    </w:p>
    <w:p w:rsidR="008D1DC5" w:rsidRPr="00BE18C6" w:rsidRDefault="008D1DC5" w:rsidP="008D1DC5">
      <w:pPr>
        <w:spacing w:line="360" w:lineRule="auto"/>
        <w:ind w:firstLine="360"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 xml:space="preserve">В результате проекта студенты должны оказать </w:t>
      </w:r>
      <w:r>
        <w:rPr>
          <w:rFonts w:ascii="Times New Roman" w:hAnsi="Times New Roman" w:cs="Times New Roman"/>
        </w:rPr>
        <w:t xml:space="preserve">квалифицированную </w:t>
      </w:r>
      <w:r w:rsidRPr="00BE18C6">
        <w:rPr>
          <w:rFonts w:ascii="Times New Roman" w:hAnsi="Times New Roman" w:cs="Times New Roman"/>
        </w:rPr>
        <w:t>юри</w:t>
      </w:r>
      <w:r>
        <w:rPr>
          <w:rFonts w:ascii="Times New Roman" w:hAnsi="Times New Roman" w:cs="Times New Roman"/>
        </w:rPr>
        <w:t>дическую помощь обратившимся к З</w:t>
      </w:r>
      <w:r w:rsidRPr="00BE18C6">
        <w:rPr>
          <w:rFonts w:ascii="Times New Roman" w:hAnsi="Times New Roman" w:cs="Times New Roman"/>
        </w:rPr>
        <w:t xml:space="preserve">аказчику гражданам. Консультация, которую предоставляет студент, должна быть юридически грамотно составлена, написана понятным для не юриста языком, предложены все возможные варианты решения проблемы. </w:t>
      </w:r>
    </w:p>
    <w:p w:rsidR="008D1DC5" w:rsidRPr="00BE18C6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 xml:space="preserve">Требования к исполнителю </w:t>
      </w:r>
    </w:p>
    <w:p w:rsidR="008D1DC5" w:rsidRPr="00D17ADE" w:rsidRDefault="008D1DC5" w:rsidP="008D1DC5">
      <w:pPr>
        <w:spacing w:line="360" w:lineRule="auto"/>
        <w:ind w:firstLine="360"/>
        <w:jc w:val="both"/>
        <w:rPr>
          <w:rFonts w:ascii="Times New Roman" w:hAnsi="Times New Roman" w:cs="Times New Roman"/>
          <w:color w:val="000000" w:themeColor="text1"/>
        </w:rPr>
      </w:pPr>
      <w:r w:rsidRPr="00D17ADE">
        <w:rPr>
          <w:rFonts w:ascii="Times New Roman" w:hAnsi="Times New Roman" w:cs="Times New Roman"/>
        </w:rPr>
        <w:t>Исполнитель должен обладать х</w:t>
      </w:r>
      <w:r w:rsidRPr="00D17ADE">
        <w:rPr>
          <w:rFonts w:ascii="Times New Roman" w:hAnsi="Times New Roman" w:cs="Times New Roman"/>
          <w:color w:val="000000" w:themeColor="text1"/>
        </w:rPr>
        <w:t>орошими знаниями основ трудового права и права социального обеспечения, пройти обучающие тренинги Заказчика, чтобы научиться оказывать квалифицированную юридическую помощь</w:t>
      </w:r>
      <w:r>
        <w:rPr>
          <w:rFonts w:ascii="Times New Roman" w:hAnsi="Times New Roman" w:cs="Times New Roman"/>
          <w:color w:val="000000" w:themeColor="text1"/>
        </w:rPr>
        <w:t>, быть мотивирован к изучению практических проблем применения трудового права и права социального обеспечения</w:t>
      </w:r>
      <w:r w:rsidRPr="00D17ADE">
        <w:rPr>
          <w:rFonts w:ascii="Times New Roman" w:hAnsi="Times New Roman" w:cs="Times New Roman"/>
          <w:color w:val="000000" w:themeColor="text1"/>
        </w:rPr>
        <w:t>. По заданию Заказчика</w:t>
      </w:r>
      <w:r>
        <w:rPr>
          <w:rFonts w:ascii="Times New Roman" w:hAnsi="Times New Roman" w:cs="Times New Roman"/>
          <w:color w:val="000000" w:themeColor="text1"/>
        </w:rPr>
        <w:t xml:space="preserve"> студенты должны</w:t>
      </w:r>
      <w:r w:rsidRPr="00D17ADE">
        <w:rPr>
          <w:rFonts w:ascii="Times New Roman" w:hAnsi="Times New Roman" w:cs="Times New Roman"/>
          <w:color w:val="000000" w:themeColor="text1"/>
        </w:rPr>
        <w:t xml:space="preserve"> отвечать н</w:t>
      </w:r>
      <w:r>
        <w:rPr>
          <w:rFonts w:ascii="Times New Roman" w:hAnsi="Times New Roman" w:cs="Times New Roman"/>
          <w:color w:val="000000" w:themeColor="text1"/>
        </w:rPr>
        <w:t>а</w:t>
      </w:r>
      <w:r w:rsidRPr="00D17ADE">
        <w:rPr>
          <w:rFonts w:ascii="Times New Roman" w:hAnsi="Times New Roman" w:cs="Times New Roman"/>
          <w:color w:val="000000" w:themeColor="text1"/>
        </w:rPr>
        <w:t xml:space="preserve"> вопросы граждан, обращающихся к Заказчику по вопросам трудового права и права социального обеспечения, учитывать замечания Заказчика по предложенным ответам</w:t>
      </w:r>
      <w:r>
        <w:rPr>
          <w:rFonts w:ascii="Times New Roman" w:hAnsi="Times New Roman" w:cs="Times New Roman"/>
          <w:color w:val="000000" w:themeColor="text1"/>
        </w:rPr>
        <w:t>.</w:t>
      </w:r>
    </w:p>
    <w:p w:rsidR="008D1DC5" w:rsidRPr="00BA6A5C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 xml:space="preserve">График реализации проекта  </w:t>
      </w:r>
    </w:p>
    <w:p w:rsidR="008D1DC5" w:rsidRPr="00225F49" w:rsidRDefault="008D1DC5" w:rsidP="008D1DC5">
      <w:pPr>
        <w:spacing w:line="360" w:lineRule="auto"/>
        <w:ind w:firstLine="360"/>
        <w:jc w:val="both"/>
        <w:rPr>
          <w:rFonts w:ascii="Times New Roman" w:hAnsi="Times New Roman" w:cs="Times New Roman"/>
        </w:rPr>
      </w:pPr>
      <w:r w:rsidRPr="00225F49">
        <w:rPr>
          <w:rFonts w:ascii="Times New Roman" w:hAnsi="Times New Roman" w:cs="Times New Roman"/>
        </w:rPr>
        <w:t>Январь 2017 г. – проведение сотрудниками Заказчика обучающих тренингов для участников проекта.</w:t>
      </w:r>
    </w:p>
    <w:p w:rsidR="008D1DC5" w:rsidRPr="00225F49" w:rsidRDefault="008D1DC5" w:rsidP="008D1DC5">
      <w:pPr>
        <w:spacing w:line="360" w:lineRule="auto"/>
        <w:ind w:firstLine="360"/>
        <w:jc w:val="both"/>
        <w:rPr>
          <w:rFonts w:ascii="Times New Roman" w:hAnsi="Times New Roman" w:cs="Times New Roman"/>
        </w:rPr>
      </w:pPr>
      <w:r w:rsidRPr="00225F49">
        <w:rPr>
          <w:rFonts w:ascii="Times New Roman" w:hAnsi="Times New Roman" w:cs="Times New Roman"/>
        </w:rPr>
        <w:t xml:space="preserve">Февраль – июнь 2017 г. – деятельность участников проекта по юридическому консультированию клиентов Заказчика под руководством сотрудников Заказчика. </w:t>
      </w:r>
    </w:p>
    <w:p w:rsidR="008D1DC5" w:rsidRPr="00BE18C6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>Критерии завершенности проекта.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В итоге студенты, участвующие в проекте, должны оказать минимум 30 письменных консультаций, одобренных Заказчиком. </w:t>
      </w:r>
    </w:p>
    <w:p w:rsidR="008D1DC5" w:rsidRPr="00BE18C6" w:rsidRDefault="008D1DC5" w:rsidP="008D1DC5">
      <w:pPr>
        <w:pStyle w:val="a4"/>
        <w:spacing w:line="360" w:lineRule="auto"/>
        <w:rPr>
          <w:rFonts w:ascii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 xml:space="preserve">Форма отчетности. 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BE18C6">
        <w:rPr>
          <w:rFonts w:ascii="Times New Roman" w:hAnsi="Times New Roman" w:cs="Times New Roman"/>
          <w:color w:val="000000" w:themeColor="text1"/>
        </w:rPr>
        <w:lastRenderedPageBreak/>
        <w:t>В процессе работы студенты в рабочем порядке отчитываются перед ко</w:t>
      </w:r>
      <w:r>
        <w:rPr>
          <w:rFonts w:ascii="Times New Roman" w:hAnsi="Times New Roman" w:cs="Times New Roman"/>
          <w:color w:val="000000" w:themeColor="text1"/>
        </w:rPr>
        <w:t>ординаторами проекта со стороны ВШЭ и З</w:t>
      </w:r>
      <w:r w:rsidRPr="00BE18C6">
        <w:rPr>
          <w:rFonts w:ascii="Times New Roman" w:hAnsi="Times New Roman" w:cs="Times New Roman"/>
          <w:color w:val="000000" w:themeColor="text1"/>
        </w:rPr>
        <w:t>аказчика.</w:t>
      </w:r>
    </w:p>
    <w:p w:rsidR="008D1DC5" w:rsidRPr="00BE18C6" w:rsidRDefault="008D1DC5" w:rsidP="008D1DC5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BE18C6">
        <w:rPr>
          <w:rFonts w:ascii="Times New Roman" w:hAnsi="Times New Roman" w:cs="Times New Roman"/>
          <w:color w:val="000000" w:themeColor="text1"/>
        </w:rPr>
        <w:t xml:space="preserve">По итогу проекта студенты делают аналитический отчет в формате </w:t>
      </w:r>
      <w:proofErr w:type="spellStart"/>
      <w:r w:rsidRPr="00BE18C6">
        <w:rPr>
          <w:rFonts w:ascii="Times New Roman" w:hAnsi="Times New Roman" w:cs="Times New Roman"/>
          <w:color w:val="000000" w:themeColor="text1"/>
        </w:rPr>
        <w:t>word</w:t>
      </w:r>
      <w:proofErr w:type="spellEnd"/>
      <w:r w:rsidRPr="00BE18C6">
        <w:rPr>
          <w:rFonts w:ascii="Times New Roman" w:hAnsi="Times New Roman" w:cs="Times New Roman"/>
          <w:color w:val="000000" w:themeColor="text1"/>
        </w:rPr>
        <w:t>, в котором отражают, какое количество консультаций было оказано, по каким вопросам конкретно вопросам трудового права и права социального обеспечения, какие вопросы вызвали наибольший интерес</w:t>
      </w:r>
      <w:r>
        <w:rPr>
          <w:rFonts w:ascii="Times New Roman" w:hAnsi="Times New Roman" w:cs="Times New Roman"/>
          <w:color w:val="000000" w:themeColor="text1"/>
        </w:rPr>
        <w:t xml:space="preserve"> и</w:t>
      </w:r>
      <w:r w:rsidRPr="00BE18C6">
        <w:rPr>
          <w:rFonts w:ascii="Times New Roman" w:hAnsi="Times New Roman" w:cs="Times New Roman"/>
          <w:color w:val="000000" w:themeColor="text1"/>
        </w:rPr>
        <w:t xml:space="preserve"> сложности, какие являлись самыми распространёнными. </w:t>
      </w:r>
    </w:p>
    <w:p w:rsidR="008D1DC5" w:rsidRPr="00BE18C6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</w:rPr>
      </w:pPr>
    </w:p>
    <w:p w:rsidR="008D1DC5" w:rsidRPr="00BE18C6" w:rsidRDefault="008D1DC5" w:rsidP="008D1DC5">
      <w:pPr>
        <w:pStyle w:val="a4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BE18C6">
        <w:rPr>
          <w:rFonts w:ascii="Times New Roman" w:hAnsi="Times New Roman" w:cs="Times New Roman"/>
          <w:b/>
        </w:rPr>
        <w:t xml:space="preserve">Трудоемкость проекта в зачетных единицах.  </w:t>
      </w:r>
    </w:p>
    <w:p w:rsidR="008D1DC5" w:rsidRPr="00BE18C6" w:rsidRDefault="008D1DC5" w:rsidP="008D1DC5">
      <w:pPr>
        <w:pStyle w:val="a4"/>
        <w:spacing w:line="360" w:lineRule="auto"/>
        <w:jc w:val="both"/>
        <w:rPr>
          <w:rFonts w:ascii="Times New Roman" w:hAnsi="Times New Roman" w:cs="Times New Roman"/>
        </w:rPr>
      </w:pPr>
      <w:r w:rsidRPr="00BE18C6">
        <w:rPr>
          <w:rFonts w:ascii="Times New Roman" w:hAnsi="Times New Roman" w:cs="Times New Roman"/>
        </w:rPr>
        <w:t xml:space="preserve">2 кредита </w:t>
      </w:r>
    </w:p>
    <w:p w:rsidR="008D1DC5" w:rsidRPr="00511E29" w:rsidRDefault="008D1DC5" w:rsidP="004E12FA">
      <w:pPr>
        <w:rPr>
          <w:rFonts w:ascii="Arial" w:eastAsia="Times New Roman" w:hAnsi="Arial" w:cs="Arial"/>
          <w:sz w:val="25"/>
          <w:szCs w:val="25"/>
        </w:rPr>
      </w:pPr>
      <w:bookmarkStart w:id="0" w:name="_GoBack"/>
      <w:bookmarkEnd w:id="0"/>
    </w:p>
    <w:sectPr w:rsidR="008D1DC5" w:rsidRPr="00511E29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DF332E"/>
    <w:multiLevelType w:val="hybridMultilevel"/>
    <w:tmpl w:val="632624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550683"/>
    <w:multiLevelType w:val="hybridMultilevel"/>
    <w:tmpl w:val="D0E0A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rQUAQ+Q+hywAAAA="/>
  </w:docVars>
  <w:rsids>
    <w:rsidRoot w:val="00A47807"/>
    <w:rsid w:val="00007AD5"/>
    <w:rsid w:val="00023E4E"/>
    <w:rsid w:val="00054118"/>
    <w:rsid w:val="000A439E"/>
    <w:rsid w:val="000C6917"/>
    <w:rsid w:val="000E6DAB"/>
    <w:rsid w:val="000F1D0D"/>
    <w:rsid w:val="001D79C2"/>
    <w:rsid w:val="00214423"/>
    <w:rsid w:val="00231EA4"/>
    <w:rsid w:val="00280F8D"/>
    <w:rsid w:val="00287EA6"/>
    <w:rsid w:val="002D4B0B"/>
    <w:rsid w:val="002D5E9C"/>
    <w:rsid w:val="003060B2"/>
    <w:rsid w:val="003145CB"/>
    <w:rsid w:val="003149E1"/>
    <w:rsid w:val="00347F76"/>
    <w:rsid w:val="00393107"/>
    <w:rsid w:val="003D53CE"/>
    <w:rsid w:val="003E3254"/>
    <w:rsid w:val="00400C0B"/>
    <w:rsid w:val="00402BE1"/>
    <w:rsid w:val="004678F7"/>
    <w:rsid w:val="004C1D36"/>
    <w:rsid w:val="004E11DE"/>
    <w:rsid w:val="004E12FA"/>
    <w:rsid w:val="00511E29"/>
    <w:rsid w:val="00567BD4"/>
    <w:rsid w:val="00573086"/>
    <w:rsid w:val="005A6059"/>
    <w:rsid w:val="005E13DA"/>
    <w:rsid w:val="005E3B03"/>
    <w:rsid w:val="00611FDD"/>
    <w:rsid w:val="00666D9B"/>
    <w:rsid w:val="00691CF6"/>
    <w:rsid w:val="00725EFE"/>
    <w:rsid w:val="00756C45"/>
    <w:rsid w:val="00772F69"/>
    <w:rsid w:val="0082311B"/>
    <w:rsid w:val="00834E3D"/>
    <w:rsid w:val="00853DB0"/>
    <w:rsid w:val="008A4C51"/>
    <w:rsid w:val="008B458B"/>
    <w:rsid w:val="008D1DC5"/>
    <w:rsid w:val="008E69CA"/>
    <w:rsid w:val="00936BF9"/>
    <w:rsid w:val="00963578"/>
    <w:rsid w:val="00971EDC"/>
    <w:rsid w:val="00990D2A"/>
    <w:rsid w:val="00997CCE"/>
    <w:rsid w:val="009C1315"/>
    <w:rsid w:val="00A013F2"/>
    <w:rsid w:val="00A47807"/>
    <w:rsid w:val="00A550AE"/>
    <w:rsid w:val="00A65FBF"/>
    <w:rsid w:val="00A86568"/>
    <w:rsid w:val="00AD2358"/>
    <w:rsid w:val="00AD4D49"/>
    <w:rsid w:val="00AD5C4C"/>
    <w:rsid w:val="00B47039"/>
    <w:rsid w:val="00B47552"/>
    <w:rsid w:val="00C211C6"/>
    <w:rsid w:val="00C21DD5"/>
    <w:rsid w:val="00C54E13"/>
    <w:rsid w:val="00C86CA2"/>
    <w:rsid w:val="00CE7CAD"/>
    <w:rsid w:val="00D448DA"/>
    <w:rsid w:val="00DC6F20"/>
    <w:rsid w:val="00DD59E0"/>
    <w:rsid w:val="00E92F8E"/>
    <w:rsid w:val="00F17335"/>
    <w:rsid w:val="00F33B68"/>
    <w:rsid w:val="00F379A0"/>
    <w:rsid w:val="00F50313"/>
    <w:rsid w:val="00F745EA"/>
    <w:rsid w:val="00F83A08"/>
    <w:rsid w:val="00F87A70"/>
    <w:rsid w:val="00FD25D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D65C3F"/>
  <w15:docId w15:val="{7B4F5321-3155-48AA-82AB-ADF33063A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2F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4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7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3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2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2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1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9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86</Words>
  <Characters>6764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a</cp:lastModifiedBy>
  <cp:revision>2</cp:revision>
  <dcterms:created xsi:type="dcterms:W3CDTF">2017-01-02T07:34:00Z</dcterms:created>
  <dcterms:modified xsi:type="dcterms:W3CDTF">2017-01-02T07:34:00Z</dcterms:modified>
</cp:coreProperties>
</file>